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B155C" w14:textId="273AFF34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512827">
        <w:rPr>
          <w:b/>
          <w:sz w:val="28"/>
          <w:szCs w:val="28"/>
        </w:rPr>
        <w:t>6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512827">
        <w:rPr>
          <w:b/>
          <w:sz w:val="28"/>
          <w:szCs w:val="28"/>
        </w:rPr>
        <w:t>Maps and Hash Tabl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927C166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018C9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</w:t>
      </w:r>
      <w:r w:rsidR="00512827">
        <w:rPr>
          <w:sz w:val="24"/>
          <w:szCs w:val="24"/>
        </w:rPr>
        <w:t>1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C9F9439" w14:textId="2DE64B80" w:rsidR="00C364E8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C364E8">
        <w:rPr>
          <w:sz w:val="28"/>
          <w:szCs w:val="28"/>
        </w:rPr>
        <w:t>Maps</w:t>
      </w:r>
    </w:p>
    <w:p w14:paraId="76EB2791" w14:textId="1C8E16DD" w:rsidR="00C22D25" w:rsidRDefault="00C22D25" w:rsidP="009C033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vestigate the efficiency of hash table implementations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67FB201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3250EF">
        <w:rPr>
          <w:sz w:val="24"/>
          <w:szCs w:val="24"/>
        </w:rPr>
        <w:t>10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93AD42D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466A9F32" w14:textId="77777777" w:rsidR="00E1452D" w:rsidRDefault="00E1452D" w:rsidP="00E1452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036A2E90" w14:textId="77777777" w:rsidR="00E1452D" w:rsidRPr="002B357C" w:rsidRDefault="00E1452D" w:rsidP="00E1452D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1B890549" w14:textId="6789F131" w:rsidR="00E1452D" w:rsidRPr="002B357C" w:rsidRDefault="00E1452D" w:rsidP="00E1452D">
      <w:pPr>
        <w:ind w:left="720"/>
        <w:rPr>
          <w:sz w:val="24"/>
          <w:szCs w:val="24"/>
        </w:rPr>
      </w:pP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1B6FFF54" w:rsidR="0080283C" w:rsidRDefault="0080283C" w:rsidP="0080283C">
      <w:pPr>
        <w:rPr>
          <w:b/>
          <w:sz w:val="24"/>
          <w:szCs w:val="24"/>
          <w:u w:val="single"/>
        </w:rPr>
      </w:pPr>
    </w:p>
    <w:p w14:paraId="32A2F4EF" w14:textId="309B503D" w:rsidR="002261C2" w:rsidRDefault="002261C2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97673B9" w14:textId="374A269D" w:rsidR="003935C2" w:rsidRDefault="003935C2" w:rsidP="003935C2">
      <w:pPr>
        <w:rPr>
          <w:sz w:val="24"/>
          <w:szCs w:val="24"/>
        </w:rPr>
      </w:pPr>
      <w:r w:rsidRPr="003935C2">
        <w:rPr>
          <w:sz w:val="24"/>
          <w:szCs w:val="24"/>
        </w:rPr>
        <w:t xml:space="preserve">Our </w:t>
      </w:r>
      <w:proofErr w:type="spellStart"/>
      <w:r w:rsidRPr="003935C2">
        <w:rPr>
          <w:i/>
          <w:sz w:val="24"/>
          <w:szCs w:val="24"/>
        </w:rPr>
        <w:t>AbstractHashMap</w:t>
      </w:r>
      <w:proofErr w:type="spellEnd"/>
      <w:r w:rsidRPr="003935C2">
        <w:rPr>
          <w:sz w:val="24"/>
          <w:szCs w:val="24"/>
        </w:rPr>
        <w:t xml:space="preserve"> class maintains a load factor l ≤ 0.5. Reimplement tha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 to allow the user to specify the maximum load, and adjust the concret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subclasses accordingly.</w:t>
      </w:r>
    </w:p>
    <w:p w14:paraId="37DAD8A6" w14:textId="77777777" w:rsidR="003935C2" w:rsidRDefault="003935C2" w:rsidP="003935C2">
      <w:pPr>
        <w:rPr>
          <w:sz w:val="24"/>
          <w:szCs w:val="24"/>
        </w:rPr>
      </w:pPr>
    </w:p>
    <w:p w14:paraId="78E94F8D" w14:textId="062126BC" w:rsidR="00B7189A" w:rsidRDefault="003935C2" w:rsidP="003935C2">
      <w:pPr>
        <w:rPr>
          <w:sz w:val="24"/>
          <w:szCs w:val="24"/>
        </w:rPr>
      </w:pPr>
      <w:r w:rsidRPr="003935C2">
        <w:rPr>
          <w:sz w:val="24"/>
          <w:szCs w:val="24"/>
        </w:rPr>
        <w:t>Perfor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experiments on our </w:t>
      </w:r>
      <w:proofErr w:type="spellStart"/>
      <w:r w:rsidRPr="003935C2">
        <w:rPr>
          <w:i/>
          <w:sz w:val="24"/>
          <w:szCs w:val="24"/>
        </w:rPr>
        <w:t>ProbeHashMap</w:t>
      </w:r>
      <w:proofErr w:type="spellEnd"/>
      <w:r w:rsidRPr="003935C2">
        <w:rPr>
          <w:sz w:val="24"/>
          <w:szCs w:val="24"/>
        </w:rPr>
        <w:t xml:space="preserve"> classes to measur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its efficiency using rando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key sets and varying limits on the load factor</w:t>
      </w:r>
      <w:r>
        <w:rPr>
          <w:sz w:val="24"/>
          <w:szCs w:val="24"/>
        </w:rPr>
        <w:t>.</w:t>
      </w:r>
      <w:r w:rsidR="002261C2">
        <w:rPr>
          <w:sz w:val="24"/>
          <w:szCs w:val="24"/>
        </w:rPr>
        <w:t xml:space="preserve"> Do you think </w:t>
      </w:r>
      <w:proofErr w:type="spellStart"/>
      <w:r w:rsidR="002261C2">
        <w:rPr>
          <w:sz w:val="24"/>
          <w:szCs w:val="24"/>
        </w:rPr>
        <w:t>ProbeHashMap</w:t>
      </w:r>
      <w:proofErr w:type="spellEnd"/>
      <w:r w:rsidR="002261C2">
        <w:rPr>
          <w:sz w:val="24"/>
          <w:szCs w:val="24"/>
        </w:rPr>
        <w:t xml:space="preserve"> is better or </w:t>
      </w:r>
      <w:proofErr w:type="spellStart"/>
      <w:r w:rsidR="002261C2">
        <w:rPr>
          <w:sz w:val="24"/>
          <w:szCs w:val="24"/>
        </w:rPr>
        <w:t>ChainHashMap</w:t>
      </w:r>
      <w:proofErr w:type="spellEnd"/>
      <w:r w:rsidR="002261C2">
        <w:rPr>
          <w:sz w:val="24"/>
          <w:szCs w:val="24"/>
        </w:rPr>
        <w:t>? When and how?</w:t>
      </w:r>
    </w:p>
    <w:p w14:paraId="1A1B1C59" w14:textId="77777777" w:rsidR="003935C2" w:rsidRDefault="003935C2" w:rsidP="003935C2">
      <w:pPr>
        <w:rPr>
          <w:b/>
          <w:sz w:val="24"/>
          <w:szCs w:val="24"/>
        </w:rPr>
      </w:pPr>
    </w:p>
    <w:p w14:paraId="55CA78F8" w14:textId="544FF29C" w:rsidR="003935C2" w:rsidRDefault="003935C2" w:rsidP="003935C2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The load factor can be controlled from within the abstrac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, but there must be means for setting the parameter (either through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the constructor, or a new method).</w:t>
      </w:r>
    </w:p>
    <w:p w14:paraId="5DBDC589" w14:textId="77777777" w:rsidR="003935C2" w:rsidRDefault="003935C2" w:rsidP="00CB201B">
      <w:pPr>
        <w:rPr>
          <w:sz w:val="24"/>
          <w:szCs w:val="24"/>
        </w:rPr>
      </w:pPr>
    </w:p>
    <w:p w14:paraId="5B26987A" w14:textId="7DE3A150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 xml:space="preserve">Write a Java/Python </w:t>
      </w:r>
      <w:r w:rsidR="00752BE8">
        <w:rPr>
          <w:sz w:val="24"/>
          <w:szCs w:val="24"/>
        </w:rPr>
        <w:t xml:space="preserve">application </w:t>
      </w:r>
      <w:r>
        <w:rPr>
          <w:sz w:val="24"/>
          <w:szCs w:val="24"/>
        </w:rPr>
        <w:t>to test your solution.</w:t>
      </w:r>
    </w:p>
    <w:p w14:paraId="2F4E9E96" w14:textId="6F6AF2C9" w:rsidR="00987DE3" w:rsidRDefault="002261C2" w:rsidP="00366944">
      <w:pPr>
        <w:rPr>
          <w:sz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240AB3" w:rsidRPr="00366944">
        <w:rPr>
          <w:sz w:val="24"/>
        </w:rPr>
        <w:tab/>
      </w:r>
    </w:p>
    <w:p w14:paraId="7626AB58" w14:textId="77777777" w:rsidR="00987DE3" w:rsidRDefault="00987DE3" w:rsidP="00987DE3">
      <w:pPr>
        <w:rPr>
          <w:sz w:val="24"/>
          <w:szCs w:val="24"/>
        </w:rPr>
      </w:pPr>
      <w:r w:rsidRPr="003935C2">
        <w:rPr>
          <w:sz w:val="24"/>
          <w:szCs w:val="24"/>
        </w:rPr>
        <w:t xml:space="preserve">Our </w:t>
      </w:r>
      <w:proofErr w:type="spellStart"/>
      <w:r w:rsidRPr="003935C2">
        <w:rPr>
          <w:i/>
          <w:sz w:val="24"/>
          <w:szCs w:val="24"/>
        </w:rPr>
        <w:t>AbstractHashMap</w:t>
      </w:r>
      <w:proofErr w:type="spellEnd"/>
      <w:r w:rsidRPr="003935C2">
        <w:rPr>
          <w:sz w:val="24"/>
          <w:szCs w:val="24"/>
        </w:rPr>
        <w:t xml:space="preserve"> class maintains a load factor l ≤ 0.5. Reimplement tha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 to allow the user to specify the maximum load, and adjust the concret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subclasses accordingly.</w:t>
      </w:r>
    </w:p>
    <w:p w14:paraId="4488516B" w14:textId="77777777" w:rsidR="00987DE3" w:rsidRDefault="00987DE3" w:rsidP="00987DE3">
      <w:pPr>
        <w:rPr>
          <w:sz w:val="24"/>
          <w:szCs w:val="24"/>
        </w:rPr>
      </w:pPr>
    </w:p>
    <w:p w14:paraId="1534FE01" w14:textId="1E54D69C" w:rsidR="002261C2" w:rsidRDefault="00987DE3" w:rsidP="002261C2">
      <w:pPr>
        <w:rPr>
          <w:sz w:val="24"/>
          <w:szCs w:val="24"/>
        </w:rPr>
      </w:pPr>
      <w:r w:rsidRPr="003935C2">
        <w:rPr>
          <w:sz w:val="24"/>
          <w:szCs w:val="24"/>
        </w:rPr>
        <w:t>Perfor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experiments on our </w:t>
      </w:r>
      <w:proofErr w:type="spellStart"/>
      <w:r w:rsidRPr="003935C2">
        <w:rPr>
          <w:i/>
          <w:sz w:val="24"/>
          <w:szCs w:val="24"/>
        </w:rPr>
        <w:t>ChainHashMap</w:t>
      </w:r>
      <w:proofErr w:type="spellEnd"/>
      <w:r w:rsidRPr="003935C2">
        <w:rPr>
          <w:sz w:val="24"/>
          <w:szCs w:val="24"/>
        </w:rPr>
        <w:t xml:space="preserve"> classes to measur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its efficiency using rando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key sets and varying limits on the load factor</w:t>
      </w:r>
      <w:r>
        <w:rPr>
          <w:sz w:val="24"/>
          <w:szCs w:val="24"/>
        </w:rPr>
        <w:t>.</w:t>
      </w:r>
      <w:r w:rsidR="002261C2" w:rsidRPr="002261C2">
        <w:rPr>
          <w:sz w:val="24"/>
          <w:szCs w:val="24"/>
        </w:rPr>
        <w:t xml:space="preserve"> </w:t>
      </w:r>
      <w:r w:rsidR="002261C2">
        <w:rPr>
          <w:sz w:val="24"/>
          <w:szCs w:val="24"/>
        </w:rPr>
        <w:t xml:space="preserve">Do you think </w:t>
      </w:r>
      <w:proofErr w:type="spellStart"/>
      <w:r w:rsidR="002261C2">
        <w:rPr>
          <w:sz w:val="24"/>
          <w:szCs w:val="24"/>
        </w:rPr>
        <w:t>ProbeHashMap</w:t>
      </w:r>
      <w:proofErr w:type="spellEnd"/>
      <w:r w:rsidR="002261C2">
        <w:rPr>
          <w:sz w:val="24"/>
          <w:szCs w:val="24"/>
        </w:rPr>
        <w:t xml:space="preserve"> is better or </w:t>
      </w:r>
      <w:proofErr w:type="spellStart"/>
      <w:r w:rsidR="002261C2">
        <w:rPr>
          <w:sz w:val="24"/>
          <w:szCs w:val="24"/>
        </w:rPr>
        <w:t>ChainHashMap</w:t>
      </w:r>
      <w:proofErr w:type="spellEnd"/>
      <w:r w:rsidR="002261C2">
        <w:rPr>
          <w:sz w:val="24"/>
          <w:szCs w:val="24"/>
        </w:rPr>
        <w:t>? When and how?</w:t>
      </w:r>
    </w:p>
    <w:p w14:paraId="3CA858DA" w14:textId="2D011A25" w:rsidR="00987DE3" w:rsidRDefault="00987DE3" w:rsidP="00987DE3">
      <w:pPr>
        <w:rPr>
          <w:sz w:val="24"/>
          <w:szCs w:val="24"/>
        </w:rPr>
      </w:pPr>
    </w:p>
    <w:p w14:paraId="21657B03" w14:textId="77777777" w:rsidR="00987DE3" w:rsidRDefault="00987DE3" w:rsidP="00987DE3">
      <w:pPr>
        <w:rPr>
          <w:b/>
          <w:sz w:val="24"/>
          <w:szCs w:val="24"/>
        </w:rPr>
      </w:pPr>
    </w:p>
    <w:p w14:paraId="4D2CF76F" w14:textId="77777777" w:rsidR="00987DE3" w:rsidRDefault="00987DE3" w:rsidP="00987DE3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The load factor can be controlled from within the abstrac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, but there must be means for setting the parameter (either through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the constructor, or a new method).</w:t>
      </w:r>
    </w:p>
    <w:p w14:paraId="511D32E4" w14:textId="77777777" w:rsidR="00987DE3" w:rsidRDefault="00987DE3" w:rsidP="00987DE3">
      <w:pPr>
        <w:rPr>
          <w:sz w:val="24"/>
          <w:szCs w:val="24"/>
        </w:rPr>
      </w:pPr>
    </w:p>
    <w:p w14:paraId="65FFA2A4" w14:textId="68363F4D" w:rsidR="0080283C" w:rsidRPr="00366944" w:rsidRDefault="00987DE3" w:rsidP="00987DE3">
      <w:pPr>
        <w:rPr>
          <w:sz w:val="24"/>
        </w:rPr>
      </w:pPr>
      <w:r>
        <w:rPr>
          <w:sz w:val="24"/>
          <w:szCs w:val="24"/>
        </w:rPr>
        <w:lastRenderedPageBreak/>
        <w:t>Write a Java/Python application to test your solution</w:t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C95DA1">
        <w:rPr>
          <w:sz w:val="24"/>
        </w:rPr>
        <w:t>7</w:t>
      </w:r>
      <w:r w:rsidR="000D50C0"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025003ED" w14:textId="77777777" w:rsidR="00894688" w:rsidRDefault="00894688" w:rsidP="00894688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199B33" w14:textId="77777777" w:rsidR="0080283C" w:rsidRDefault="0080283C" w:rsidP="0080283C">
      <w:pPr>
        <w:rPr>
          <w:sz w:val="24"/>
        </w:rPr>
      </w:pPr>
    </w:p>
    <w:p w14:paraId="38FF43DC" w14:textId="65AFA779" w:rsidR="00C95DA1" w:rsidRDefault="00C95DA1" w:rsidP="00C95DA1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The use of </w:t>
      </w:r>
      <w:r w:rsidRPr="00E52BF9">
        <w:rPr>
          <w:b/>
          <w:bCs/>
          <w:sz w:val="23"/>
          <w:szCs w:val="23"/>
        </w:rPr>
        <w:t>null</w:t>
      </w:r>
      <w:r w:rsidRPr="00C95DA1">
        <w:rPr>
          <w:bCs/>
          <w:sz w:val="23"/>
          <w:szCs w:val="23"/>
        </w:rPr>
        <w:t xml:space="preserve"> values in a map is problematic, as there is then no way to differentiate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 xml:space="preserve">whether a </w:t>
      </w:r>
      <w:r w:rsidRPr="00E52BF9">
        <w:rPr>
          <w:b/>
          <w:bCs/>
          <w:sz w:val="23"/>
          <w:szCs w:val="23"/>
        </w:rPr>
        <w:t>null</w:t>
      </w:r>
      <w:r w:rsidRPr="00C95DA1">
        <w:rPr>
          <w:bCs/>
          <w:sz w:val="23"/>
          <w:szCs w:val="23"/>
        </w:rPr>
        <w:t xml:space="preserve"> value returned by the call get(k) represents the legitimate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value of an entry (k,</w:t>
      </w:r>
      <w:r w:rsidR="00E52BF9"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null), or designates that key k was not found. The</w:t>
      </w:r>
      <w:r>
        <w:rPr>
          <w:bCs/>
          <w:sz w:val="23"/>
          <w:szCs w:val="23"/>
        </w:rPr>
        <w:t xml:space="preserve"> </w:t>
      </w:r>
      <w:proofErr w:type="spellStart"/>
      <w:r w:rsidRPr="00C95DA1">
        <w:rPr>
          <w:bCs/>
          <w:sz w:val="23"/>
          <w:szCs w:val="23"/>
        </w:rPr>
        <w:t>java.util.Map</w:t>
      </w:r>
      <w:proofErr w:type="spellEnd"/>
      <w:r w:rsidRPr="00C95DA1">
        <w:rPr>
          <w:bCs/>
          <w:sz w:val="23"/>
          <w:szCs w:val="23"/>
        </w:rPr>
        <w:t xml:space="preserve"> interface includes a </w:t>
      </w:r>
      <w:proofErr w:type="spellStart"/>
      <w:r w:rsidR="00E52BF9">
        <w:rPr>
          <w:bCs/>
          <w:sz w:val="23"/>
          <w:szCs w:val="23"/>
        </w:rPr>
        <w:t>b</w:t>
      </w:r>
      <w:r>
        <w:rPr>
          <w:bCs/>
          <w:sz w:val="23"/>
          <w:szCs w:val="23"/>
        </w:rPr>
        <w:t>oolean</w:t>
      </w:r>
      <w:proofErr w:type="spellEnd"/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 xml:space="preserve">method, </w:t>
      </w:r>
      <w:proofErr w:type="spellStart"/>
      <w:r w:rsidRPr="003250EF">
        <w:rPr>
          <w:bCs/>
          <w:i/>
          <w:sz w:val="23"/>
          <w:szCs w:val="23"/>
        </w:rPr>
        <w:t>containsKey</w:t>
      </w:r>
      <w:proofErr w:type="spellEnd"/>
      <w:r w:rsidRPr="003250EF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>, that resolves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any such ambiguity.</w:t>
      </w:r>
    </w:p>
    <w:p w14:paraId="2155FE4E" w14:textId="77777777" w:rsidR="00E52BF9" w:rsidRDefault="00E52BF9" w:rsidP="00C95DA1">
      <w:pPr>
        <w:rPr>
          <w:bCs/>
          <w:sz w:val="23"/>
          <w:szCs w:val="23"/>
        </w:rPr>
      </w:pPr>
    </w:p>
    <w:p w14:paraId="3F67E3D8" w14:textId="53FFC521" w:rsidR="00E52BF9" w:rsidRDefault="00C95DA1" w:rsidP="00C95DA1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Implement the </w:t>
      </w:r>
      <w:proofErr w:type="spellStart"/>
      <w:r w:rsidRPr="00E52BF9">
        <w:rPr>
          <w:bCs/>
          <w:i/>
          <w:sz w:val="23"/>
          <w:szCs w:val="23"/>
        </w:rPr>
        <w:t>containKey</w:t>
      </w:r>
      <w:proofErr w:type="spellEnd"/>
      <w:r w:rsidRPr="00E52BF9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 xml:space="preserve"> method for the</w:t>
      </w:r>
      <w:r>
        <w:rPr>
          <w:bCs/>
          <w:sz w:val="23"/>
          <w:szCs w:val="23"/>
        </w:rPr>
        <w:t xml:space="preserve"> </w:t>
      </w:r>
      <w:proofErr w:type="spellStart"/>
      <w:r w:rsidRPr="00E52BF9">
        <w:rPr>
          <w:bCs/>
          <w:i/>
          <w:sz w:val="23"/>
          <w:szCs w:val="23"/>
        </w:rPr>
        <w:t>SortedTable</w:t>
      </w:r>
      <w:r w:rsidR="00E52BF9" w:rsidRPr="00E52BF9">
        <w:rPr>
          <w:bCs/>
          <w:i/>
          <w:sz w:val="23"/>
          <w:szCs w:val="23"/>
        </w:rPr>
        <w:t>Map</w:t>
      </w:r>
      <w:proofErr w:type="spellEnd"/>
      <w:r w:rsidR="00E52BF9">
        <w:rPr>
          <w:bCs/>
          <w:sz w:val="23"/>
          <w:szCs w:val="23"/>
        </w:rPr>
        <w:t xml:space="preserve"> c</w:t>
      </w:r>
      <w:r w:rsidRPr="00C95DA1">
        <w:rPr>
          <w:bCs/>
          <w:sz w:val="23"/>
          <w:szCs w:val="23"/>
        </w:rPr>
        <w:t>lass.</w:t>
      </w:r>
      <w:r w:rsidR="00E52BF9">
        <w:rPr>
          <w:bCs/>
          <w:sz w:val="23"/>
          <w:szCs w:val="23"/>
        </w:rPr>
        <w:t xml:space="preserve"> </w:t>
      </w:r>
      <w:r w:rsidR="00E52BF9">
        <w:rPr>
          <w:b/>
          <w:bCs/>
          <w:sz w:val="23"/>
          <w:szCs w:val="23"/>
        </w:rPr>
        <w:t xml:space="preserve">Hint: </w:t>
      </w:r>
      <w:r w:rsidR="00E52BF9" w:rsidRPr="00E52BF9">
        <w:rPr>
          <w:bCs/>
          <w:sz w:val="23"/>
          <w:szCs w:val="23"/>
        </w:rPr>
        <w:t xml:space="preserve">Use the existing </w:t>
      </w:r>
      <w:proofErr w:type="spellStart"/>
      <w:r w:rsidR="00E52BF9" w:rsidRPr="00E52BF9">
        <w:rPr>
          <w:bCs/>
          <w:i/>
          <w:sz w:val="23"/>
          <w:szCs w:val="23"/>
        </w:rPr>
        <w:t>findIndex</w:t>
      </w:r>
      <w:proofErr w:type="spellEnd"/>
      <w:r w:rsidR="00E52BF9">
        <w:rPr>
          <w:bCs/>
          <w:i/>
          <w:sz w:val="23"/>
          <w:szCs w:val="23"/>
        </w:rPr>
        <w:t>(k)</w:t>
      </w:r>
      <w:r w:rsidR="00E52BF9" w:rsidRPr="00E52BF9">
        <w:rPr>
          <w:bCs/>
          <w:sz w:val="23"/>
          <w:szCs w:val="23"/>
        </w:rPr>
        <w:t xml:space="preserve"> method</w:t>
      </w:r>
      <w:r w:rsidR="00E52BF9">
        <w:rPr>
          <w:bCs/>
          <w:sz w:val="23"/>
          <w:szCs w:val="23"/>
        </w:rPr>
        <w:t>.</w:t>
      </w:r>
    </w:p>
    <w:p w14:paraId="163A5A95" w14:textId="57B1C691" w:rsidR="00E52BF9" w:rsidRDefault="00E52BF9" w:rsidP="00C95DA1">
      <w:pPr>
        <w:rPr>
          <w:bCs/>
          <w:sz w:val="23"/>
          <w:szCs w:val="23"/>
        </w:rPr>
      </w:pPr>
    </w:p>
    <w:p w14:paraId="6DA145A8" w14:textId="708226F7" w:rsidR="00E52BF9" w:rsidRDefault="00E52BF9" w:rsidP="00E52BF9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.</w:t>
      </w:r>
    </w:p>
    <w:p w14:paraId="4C1DCFC2" w14:textId="77777777" w:rsidR="006F39CA" w:rsidRDefault="006F39CA" w:rsidP="00E52BF9">
      <w:pPr>
        <w:rPr>
          <w:sz w:val="24"/>
          <w:szCs w:val="24"/>
        </w:rPr>
      </w:pPr>
    </w:p>
    <w:p w14:paraId="52B341D6" w14:textId="06F49844" w:rsidR="00894688" w:rsidRDefault="00894688" w:rsidP="00894688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 xml:space="preserve">me starts with a letter from </w:t>
      </w:r>
      <w:r w:rsidR="006F39CA">
        <w:rPr>
          <w:b/>
          <w:sz w:val="24"/>
          <w:szCs w:val="24"/>
        </w:rPr>
        <w:t>K</w:t>
      </w:r>
      <w:r>
        <w:rPr>
          <w:b/>
          <w:sz w:val="24"/>
          <w:szCs w:val="24"/>
        </w:rPr>
        <w:t>-</w:t>
      </w:r>
      <w:r w:rsidR="006F39CA">
        <w:rPr>
          <w:b/>
          <w:sz w:val="24"/>
          <w:szCs w:val="24"/>
        </w:rPr>
        <w:t>Z</w:t>
      </w:r>
      <w:r>
        <w:rPr>
          <w:b/>
          <w:sz w:val="24"/>
          <w:szCs w:val="24"/>
        </w:rPr>
        <w:t xml:space="preserve"> inclusively:</w:t>
      </w:r>
    </w:p>
    <w:p w14:paraId="6B989570" w14:textId="77777777" w:rsidR="006F39CA" w:rsidRDefault="006F39CA" w:rsidP="00894688">
      <w:pPr>
        <w:rPr>
          <w:bCs/>
          <w:sz w:val="23"/>
          <w:szCs w:val="23"/>
        </w:rPr>
      </w:pPr>
    </w:p>
    <w:p w14:paraId="1CA6E79F" w14:textId="2EB83366" w:rsidR="00894688" w:rsidRDefault="00894688" w:rsidP="00894688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Implement the </w:t>
      </w:r>
      <w:proofErr w:type="spellStart"/>
      <w:r w:rsidRPr="00E52BF9">
        <w:rPr>
          <w:bCs/>
          <w:i/>
          <w:sz w:val="23"/>
          <w:szCs w:val="23"/>
        </w:rPr>
        <w:t>containKey</w:t>
      </w:r>
      <w:proofErr w:type="spellEnd"/>
      <w:r w:rsidRPr="00E52BF9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 xml:space="preserve"> method for the</w:t>
      </w:r>
      <w:r>
        <w:rPr>
          <w:bCs/>
          <w:sz w:val="23"/>
          <w:szCs w:val="23"/>
        </w:rPr>
        <w:t xml:space="preserve"> </w:t>
      </w:r>
      <w:proofErr w:type="spellStart"/>
      <w:r w:rsidR="00CE3FEC" w:rsidRPr="006F39CA">
        <w:rPr>
          <w:bCs/>
          <w:i/>
          <w:iCs/>
          <w:sz w:val="23"/>
          <w:szCs w:val="23"/>
        </w:rPr>
        <w:t>Un</w:t>
      </w:r>
      <w:r w:rsidRPr="006F39CA">
        <w:rPr>
          <w:bCs/>
          <w:i/>
          <w:iCs/>
          <w:sz w:val="23"/>
          <w:szCs w:val="23"/>
        </w:rPr>
        <w:t>SortedTab</w:t>
      </w:r>
      <w:r w:rsidRPr="00E52BF9">
        <w:rPr>
          <w:bCs/>
          <w:i/>
          <w:sz w:val="23"/>
          <w:szCs w:val="23"/>
        </w:rPr>
        <w:t>leMap</w:t>
      </w:r>
      <w:proofErr w:type="spellEnd"/>
      <w:r>
        <w:rPr>
          <w:bCs/>
          <w:sz w:val="23"/>
          <w:szCs w:val="23"/>
        </w:rPr>
        <w:t xml:space="preserve"> c</w:t>
      </w:r>
      <w:r w:rsidRPr="00C95DA1">
        <w:rPr>
          <w:bCs/>
          <w:sz w:val="23"/>
          <w:szCs w:val="23"/>
        </w:rPr>
        <w:t>lass.</w:t>
      </w:r>
      <w:r>
        <w:rPr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Hint: </w:t>
      </w:r>
      <w:r w:rsidRPr="00E52BF9">
        <w:rPr>
          <w:bCs/>
          <w:sz w:val="23"/>
          <w:szCs w:val="23"/>
        </w:rPr>
        <w:t xml:space="preserve">Use the existing </w:t>
      </w:r>
      <w:proofErr w:type="spellStart"/>
      <w:r w:rsidRPr="00E52BF9">
        <w:rPr>
          <w:bCs/>
          <w:i/>
          <w:sz w:val="23"/>
          <w:szCs w:val="23"/>
        </w:rPr>
        <w:t>findIndex</w:t>
      </w:r>
      <w:proofErr w:type="spellEnd"/>
      <w:r>
        <w:rPr>
          <w:bCs/>
          <w:i/>
          <w:sz w:val="23"/>
          <w:szCs w:val="23"/>
        </w:rPr>
        <w:t>(k)</w:t>
      </w:r>
      <w:r w:rsidRPr="00E52BF9">
        <w:rPr>
          <w:bCs/>
          <w:sz w:val="23"/>
          <w:szCs w:val="23"/>
        </w:rPr>
        <w:t xml:space="preserve"> method</w:t>
      </w:r>
      <w:r>
        <w:rPr>
          <w:bCs/>
          <w:sz w:val="23"/>
          <w:szCs w:val="23"/>
        </w:rPr>
        <w:t>.</w:t>
      </w:r>
    </w:p>
    <w:p w14:paraId="4A108019" w14:textId="77777777" w:rsidR="00894688" w:rsidRDefault="00894688" w:rsidP="00894688">
      <w:pPr>
        <w:rPr>
          <w:bCs/>
          <w:sz w:val="23"/>
          <w:szCs w:val="23"/>
        </w:rPr>
      </w:pPr>
    </w:p>
    <w:p w14:paraId="760F27E7" w14:textId="77777777" w:rsidR="00894688" w:rsidRDefault="00894688" w:rsidP="00894688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.</w:t>
      </w:r>
    </w:p>
    <w:p w14:paraId="36956741" w14:textId="77777777" w:rsidR="00894688" w:rsidRDefault="00894688" w:rsidP="00894688">
      <w:pPr>
        <w:rPr>
          <w:b/>
          <w:sz w:val="24"/>
          <w:szCs w:val="24"/>
          <w:u w:val="single"/>
        </w:rPr>
      </w:pPr>
    </w:p>
    <w:p w14:paraId="5A1B8A9B" w14:textId="77777777" w:rsidR="00E52BF9" w:rsidRPr="00E52BF9" w:rsidRDefault="00E52BF9" w:rsidP="00C95DA1">
      <w:pPr>
        <w:rPr>
          <w:bCs/>
          <w:sz w:val="23"/>
          <w:szCs w:val="23"/>
        </w:rPr>
      </w:pP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12BCFDED" w14:textId="77777777" w:rsidR="008F1376" w:rsidRDefault="008F1376" w:rsidP="008F137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8F1376" w:rsidRPr="00D22C1D" w14:paraId="2888BD37" w14:textId="77777777" w:rsidTr="006D2DD1">
        <w:tc>
          <w:tcPr>
            <w:tcW w:w="4693" w:type="dxa"/>
            <w:shd w:val="clear" w:color="auto" w:fill="auto"/>
          </w:tcPr>
          <w:p w14:paraId="77661688" w14:textId="77777777" w:rsidR="008F1376" w:rsidRDefault="008F1376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227B4A68" w14:textId="77777777" w:rsidR="008F1376" w:rsidRPr="001F0D24" w:rsidRDefault="008F1376" w:rsidP="008F1376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6EE239F1" w14:textId="77777777" w:rsidR="008F1376" w:rsidRPr="00D22C1D" w:rsidRDefault="008F1376" w:rsidP="008F1376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77D5BB4C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5D7F506A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783CCB72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4F55C58E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F1376" w:rsidRPr="00D22C1D" w14:paraId="3F0F768E" w14:textId="77777777" w:rsidTr="006D2DD1">
        <w:tc>
          <w:tcPr>
            <w:tcW w:w="4693" w:type="dxa"/>
            <w:shd w:val="clear" w:color="auto" w:fill="auto"/>
          </w:tcPr>
          <w:p w14:paraId="20CFBEA6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CD1ADB6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7301FCED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2E50F9D3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738CD284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7C74FB00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2ECE2251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350745E2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7310BB60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63F14EA1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3B6260F6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482E9B7A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8F1376" w:rsidRPr="00D22C1D" w14:paraId="40240800" w14:textId="77777777" w:rsidTr="006D2DD1">
        <w:tc>
          <w:tcPr>
            <w:tcW w:w="4693" w:type="dxa"/>
            <w:shd w:val="clear" w:color="auto" w:fill="auto"/>
          </w:tcPr>
          <w:p w14:paraId="4F43FA41" w14:textId="77777777" w:rsidR="008F1376" w:rsidRPr="00D22C1D" w:rsidRDefault="008F1376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7DE47331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4153C2BD" w14:textId="77777777" w:rsidR="008F1376" w:rsidRDefault="008F1376" w:rsidP="008F1376">
      <w:pPr>
        <w:rPr>
          <w:sz w:val="24"/>
          <w:szCs w:val="24"/>
        </w:rPr>
      </w:pPr>
    </w:p>
    <w:p w14:paraId="4562A53A" w14:textId="77777777" w:rsidR="008F1376" w:rsidRPr="00CE1C1F" w:rsidRDefault="008F1376" w:rsidP="008F137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469705E" w14:textId="77777777" w:rsidR="008F1376" w:rsidRDefault="008F1376" w:rsidP="008F1376">
      <w:pPr>
        <w:rPr>
          <w:sz w:val="24"/>
          <w:szCs w:val="24"/>
        </w:rPr>
      </w:pPr>
    </w:p>
    <w:p w14:paraId="0C08BF3C" w14:textId="77777777" w:rsidR="008F1376" w:rsidRPr="00B944CA" w:rsidRDefault="008F1376" w:rsidP="008F137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469D28A7" w14:textId="77777777" w:rsidR="008F1376" w:rsidRDefault="008F1376" w:rsidP="008F137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162D6FEE" w14:textId="77777777" w:rsidR="008F1376" w:rsidRPr="005064AC" w:rsidRDefault="008F1376" w:rsidP="008F1376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682BA818" w14:textId="77777777" w:rsidR="008F1376" w:rsidRPr="00A92F2C" w:rsidRDefault="008F1376" w:rsidP="008F1376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DDC881E" w14:textId="77777777" w:rsidR="008F1376" w:rsidRDefault="008F1376" w:rsidP="008F1376">
      <w:pPr>
        <w:rPr>
          <w:b/>
          <w:sz w:val="24"/>
          <w:szCs w:val="24"/>
        </w:rPr>
      </w:pPr>
    </w:p>
    <w:p w14:paraId="405EDA37" w14:textId="77777777" w:rsidR="008F1376" w:rsidRDefault="008F1376" w:rsidP="008F137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11E63870" w14:textId="77777777" w:rsidR="008F1376" w:rsidRPr="0072369B" w:rsidRDefault="008F1376" w:rsidP="008F137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480FECF7" w14:textId="77777777" w:rsidR="008F1376" w:rsidRDefault="008F1376" w:rsidP="008F1376">
      <w:pPr>
        <w:rPr>
          <w:sz w:val="24"/>
          <w:szCs w:val="24"/>
        </w:rPr>
      </w:pPr>
    </w:p>
    <w:p w14:paraId="26029620" w14:textId="77777777" w:rsidR="008F1376" w:rsidRDefault="008F1376" w:rsidP="008F137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4C460DA9" w14:textId="77777777" w:rsidR="008F1376" w:rsidRDefault="008F1376" w:rsidP="008F1376">
      <w:pPr>
        <w:rPr>
          <w:b/>
          <w:sz w:val="24"/>
          <w:szCs w:val="24"/>
        </w:rPr>
      </w:pPr>
    </w:p>
    <w:p w14:paraId="3686E389" w14:textId="77777777" w:rsidR="008F1376" w:rsidRPr="00DD67F9" w:rsidRDefault="008F1376" w:rsidP="008F1376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6FD3E21F" w14:textId="77777777" w:rsidR="008F1376" w:rsidRDefault="008F1376" w:rsidP="008F1376">
      <w:pPr>
        <w:rPr>
          <w:b/>
          <w:sz w:val="24"/>
          <w:szCs w:val="24"/>
        </w:rPr>
      </w:pPr>
    </w:p>
    <w:p w14:paraId="4DB8208A" w14:textId="77777777" w:rsidR="008F1376" w:rsidRDefault="008F1376" w:rsidP="008F1376">
      <w:pPr>
        <w:rPr>
          <w:sz w:val="24"/>
          <w:szCs w:val="24"/>
        </w:rPr>
      </w:pPr>
    </w:p>
    <w:p w14:paraId="2BC53B88" w14:textId="77777777" w:rsidR="008F1376" w:rsidRPr="00AA439C" w:rsidRDefault="008F1376" w:rsidP="008F1376">
      <w:pPr>
        <w:rPr>
          <w:sz w:val="24"/>
          <w:szCs w:val="24"/>
        </w:rPr>
      </w:pPr>
    </w:p>
    <w:p w14:paraId="312DD719" w14:textId="77777777" w:rsidR="00BF7C95" w:rsidRPr="00AA439C" w:rsidRDefault="00BF7C95" w:rsidP="008F1376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27B28" w14:textId="77777777" w:rsidR="001E29B1" w:rsidRDefault="001E29B1">
      <w:r>
        <w:separator/>
      </w:r>
    </w:p>
  </w:endnote>
  <w:endnote w:type="continuationSeparator" w:id="0">
    <w:p w14:paraId="230AFE49" w14:textId="77777777" w:rsidR="001E29B1" w:rsidRDefault="001E2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4DDAC" w14:textId="605A2278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55C71">
      <w:rPr>
        <w:u w:val="single"/>
      </w:rPr>
      <w:t>6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C60D3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C60D3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1A05C1" w14:textId="77777777" w:rsidR="001E29B1" w:rsidRDefault="001E29B1">
      <w:r>
        <w:separator/>
      </w:r>
    </w:p>
  </w:footnote>
  <w:footnote w:type="continuationSeparator" w:id="0">
    <w:p w14:paraId="3CC996B0" w14:textId="77777777" w:rsidR="001E29B1" w:rsidRDefault="001E29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57598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017422870">
    <w:abstractNumId w:val="6"/>
  </w:num>
  <w:num w:numId="3" w16cid:durableId="102458069">
    <w:abstractNumId w:val="5"/>
  </w:num>
  <w:num w:numId="4" w16cid:durableId="893852449">
    <w:abstractNumId w:val="2"/>
  </w:num>
  <w:num w:numId="5" w16cid:durableId="289746422">
    <w:abstractNumId w:val="1"/>
  </w:num>
  <w:num w:numId="6" w16cid:durableId="2132505098">
    <w:abstractNumId w:val="3"/>
  </w:num>
  <w:num w:numId="7" w16cid:durableId="81507166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1E29B1"/>
    <w:rsid w:val="001E60E2"/>
    <w:rsid w:val="002064C5"/>
    <w:rsid w:val="002129FF"/>
    <w:rsid w:val="002261C2"/>
    <w:rsid w:val="00240AB3"/>
    <w:rsid w:val="002449B1"/>
    <w:rsid w:val="00255C7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60C9"/>
    <w:rsid w:val="0031796A"/>
    <w:rsid w:val="00317A95"/>
    <w:rsid w:val="0032451B"/>
    <w:rsid w:val="003250EF"/>
    <w:rsid w:val="00336C0D"/>
    <w:rsid w:val="00340D57"/>
    <w:rsid w:val="00366944"/>
    <w:rsid w:val="003725B3"/>
    <w:rsid w:val="00381107"/>
    <w:rsid w:val="003842C3"/>
    <w:rsid w:val="00385618"/>
    <w:rsid w:val="00390356"/>
    <w:rsid w:val="003935C2"/>
    <w:rsid w:val="003944C1"/>
    <w:rsid w:val="00396838"/>
    <w:rsid w:val="003A163B"/>
    <w:rsid w:val="003D7EA7"/>
    <w:rsid w:val="003E71AB"/>
    <w:rsid w:val="003F0FCB"/>
    <w:rsid w:val="00412C58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D5E18"/>
    <w:rsid w:val="004E12D4"/>
    <w:rsid w:val="004E19A9"/>
    <w:rsid w:val="004E6A25"/>
    <w:rsid w:val="00501FE0"/>
    <w:rsid w:val="005046C9"/>
    <w:rsid w:val="005123CA"/>
    <w:rsid w:val="00512782"/>
    <w:rsid w:val="00512827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18C9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C082C"/>
    <w:rsid w:val="006D01C7"/>
    <w:rsid w:val="006D186D"/>
    <w:rsid w:val="006D1C0D"/>
    <w:rsid w:val="006E3905"/>
    <w:rsid w:val="006E47E4"/>
    <w:rsid w:val="006E6541"/>
    <w:rsid w:val="006F29AD"/>
    <w:rsid w:val="006F39CA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2BE8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7E5B08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9468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376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8470D"/>
    <w:rsid w:val="00987DE3"/>
    <w:rsid w:val="0099031E"/>
    <w:rsid w:val="009928A2"/>
    <w:rsid w:val="009934F7"/>
    <w:rsid w:val="0099559A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1483B"/>
    <w:rsid w:val="00C16C48"/>
    <w:rsid w:val="00C22D25"/>
    <w:rsid w:val="00C26040"/>
    <w:rsid w:val="00C26F42"/>
    <w:rsid w:val="00C27E6D"/>
    <w:rsid w:val="00C330C0"/>
    <w:rsid w:val="00C34086"/>
    <w:rsid w:val="00C364E8"/>
    <w:rsid w:val="00C403D7"/>
    <w:rsid w:val="00C45A7C"/>
    <w:rsid w:val="00C60D30"/>
    <w:rsid w:val="00C62F05"/>
    <w:rsid w:val="00C728EC"/>
    <w:rsid w:val="00C73B24"/>
    <w:rsid w:val="00C74FD1"/>
    <w:rsid w:val="00C757AE"/>
    <w:rsid w:val="00C818AC"/>
    <w:rsid w:val="00C87F8C"/>
    <w:rsid w:val="00C95DA1"/>
    <w:rsid w:val="00CA496C"/>
    <w:rsid w:val="00CB201B"/>
    <w:rsid w:val="00CB3558"/>
    <w:rsid w:val="00CB4921"/>
    <w:rsid w:val="00CC6688"/>
    <w:rsid w:val="00CD17C3"/>
    <w:rsid w:val="00CE31E5"/>
    <w:rsid w:val="00CE3FEC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52D"/>
    <w:rsid w:val="00E14D2A"/>
    <w:rsid w:val="00E31571"/>
    <w:rsid w:val="00E4099F"/>
    <w:rsid w:val="00E52BF9"/>
    <w:rsid w:val="00E5532E"/>
    <w:rsid w:val="00E55F96"/>
    <w:rsid w:val="00E6663D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64F4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mlani</cp:lastModifiedBy>
  <cp:revision>3</cp:revision>
  <cp:lastPrinted>2018-10-03T02:04:00Z</cp:lastPrinted>
  <dcterms:created xsi:type="dcterms:W3CDTF">2023-05-05T18:00:00Z</dcterms:created>
  <dcterms:modified xsi:type="dcterms:W3CDTF">2024-08-30T18:37:00Z</dcterms:modified>
</cp:coreProperties>
</file>